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2"/>
        <w:tblpPr w:leftFromText="141" w:rightFromText="141" w:vertAnchor="text" w:horzAnchor="margin" w:tblpXSpec="center" w:tblpY="166"/>
        <w:tblW w:w="4915" w:type="pct"/>
        <w:tblLook w:val="01E0" w:firstRow="1" w:lastRow="1" w:firstColumn="1" w:lastColumn="1" w:noHBand="0" w:noVBand="0"/>
      </w:tblPr>
      <w:tblGrid>
        <w:gridCol w:w="1991"/>
        <w:gridCol w:w="1808"/>
        <w:gridCol w:w="1555"/>
        <w:gridCol w:w="76"/>
        <w:gridCol w:w="1095"/>
        <w:gridCol w:w="3055"/>
      </w:tblGrid>
      <w:tr w:rsidR="00361337" w:rsidRPr="001062DD" w14:paraId="0A92F08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472C51FC" w14:textId="77777777" w:rsidR="00361337" w:rsidRPr="00EE2DC6" w:rsidRDefault="0036133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 w:rsidRPr="00EE2DC6">
              <w:rPr>
                <w:rFonts w:ascii="Times New Roman" w:hAnsi="Times New Roman"/>
              </w:rPr>
              <w:t>Dat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958" w:type="pct"/>
            <w:gridSpan w:val="5"/>
            <w:vAlign w:val="center"/>
          </w:tcPr>
          <w:p w14:paraId="0A5218ED" w14:textId="3861E8F0" w:rsidR="00361337" w:rsidRPr="001062DD" w:rsidRDefault="0036133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</w:tr>
      <w:tr w:rsidR="00361337" w:rsidRPr="001062DD" w14:paraId="5B3FD41B" w14:textId="77777777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42230A65" w14:textId="77777777" w:rsidR="00361337" w:rsidRPr="001062DD" w:rsidRDefault="0036133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 w:rsidRPr="001062DD">
              <w:rPr>
                <w:rFonts w:ascii="Times New Roman" w:hAnsi="Times New Roman"/>
              </w:rPr>
              <w:t>No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958" w:type="pct"/>
            <w:gridSpan w:val="5"/>
            <w:vAlign w:val="center"/>
          </w:tcPr>
          <w:p w14:paraId="55528EDF" w14:textId="6D3F81C2" w:rsidR="00361337" w:rsidRPr="001062DD" w:rsidRDefault="0036133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</w:tr>
      <w:tr w:rsidR="00361337" w:rsidRPr="001062DD" w14:paraId="3437F977" w14:textId="77777777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3AB8FA82" w14:textId="77777777" w:rsidR="00361337" w:rsidRPr="001062DD" w:rsidRDefault="000066E4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irizzo</w:t>
            </w:r>
          </w:p>
        </w:tc>
        <w:tc>
          <w:tcPr>
            <w:tcW w:w="1748" w:type="pct"/>
            <w:gridSpan w:val="2"/>
            <w:tcBorders>
              <w:right w:val="single" w:sz="4" w:space="0" w:color="auto"/>
            </w:tcBorders>
            <w:vAlign w:val="center"/>
          </w:tcPr>
          <w:p w14:paraId="656F19E0" w14:textId="1F320399" w:rsidR="00361337" w:rsidRPr="001062DD" w:rsidRDefault="00361337" w:rsidP="00655157">
            <w:pPr>
              <w:pStyle w:val="Corpotes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10" w:type="pct"/>
            <w:gridSpan w:val="3"/>
            <w:tcBorders>
              <w:left w:val="single" w:sz="4" w:space="0" w:color="auto"/>
            </w:tcBorders>
            <w:vAlign w:val="center"/>
          </w:tcPr>
          <w:p w14:paraId="72409F9B" w14:textId="77777777" w:rsidR="00361337" w:rsidRPr="001062DD" w:rsidRDefault="00361337" w:rsidP="00655157">
            <w:pPr>
              <w:pStyle w:val="Corpotes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</w:tr>
      <w:tr w:rsidR="00EE2DC6" w:rsidRPr="001062DD" w14:paraId="267695DB" w14:textId="77777777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626A2352" w14:textId="77777777" w:rsidR="00EE2DC6" w:rsidRPr="001062DD" w:rsidRDefault="0090632B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lefono</w:t>
            </w:r>
          </w:p>
        </w:tc>
        <w:tc>
          <w:tcPr>
            <w:tcW w:w="1748" w:type="pct"/>
            <w:gridSpan w:val="2"/>
            <w:tcBorders>
              <w:right w:val="single" w:sz="4" w:space="0" w:color="auto"/>
            </w:tcBorders>
            <w:vAlign w:val="center"/>
          </w:tcPr>
          <w:p w14:paraId="1CD9D982" w14:textId="5CC0D833" w:rsidR="00EE2DC6" w:rsidRPr="001062DD" w:rsidRDefault="00EE2DC6" w:rsidP="00655157">
            <w:pPr>
              <w:pStyle w:val="Corpotes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  <w:tc>
          <w:tcPr>
            <w:tcW w:w="61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A0619" w14:textId="06B563B6" w:rsidR="00EE2DC6" w:rsidRPr="006F08D6" w:rsidRDefault="00D2006D" w:rsidP="00655157">
            <w:pPr>
              <w:pStyle w:val="Corpotes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ell</w:t>
            </w:r>
            <w:bookmarkStart w:id="0" w:name="_GoBack"/>
            <w:bookmarkEnd w:id="0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97" w:type="pct"/>
            <w:tcBorders>
              <w:left w:val="single" w:sz="4" w:space="0" w:color="auto"/>
            </w:tcBorders>
            <w:vAlign w:val="center"/>
          </w:tcPr>
          <w:p w14:paraId="2048DDED" w14:textId="77777777" w:rsidR="00EE2DC6" w:rsidRPr="00361337" w:rsidRDefault="00EE2DC6" w:rsidP="00655157">
            <w:pPr>
              <w:pStyle w:val="Corpotesto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361337" w:rsidRPr="001062DD" w14:paraId="30C2900F" w14:textId="77777777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2E5FB459" w14:textId="77777777" w:rsidR="00361337" w:rsidRPr="001062DD" w:rsidRDefault="0036133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 w:rsidRPr="001062DD">
              <w:rPr>
                <w:rFonts w:ascii="Times New Roman" w:hAnsi="Times New Roman"/>
              </w:rPr>
              <w:t>e-mai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958" w:type="pct"/>
            <w:gridSpan w:val="5"/>
            <w:vAlign w:val="center"/>
          </w:tcPr>
          <w:p w14:paraId="2896803E" w14:textId="6D3311A3" w:rsidR="00361337" w:rsidRPr="001062DD" w:rsidRDefault="0036133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</w:tr>
      <w:tr w:rsidR="00EE0AC6" w:rsidRPr="001062DD" w14:paraId="22379776" w14:textId="77777777">
        <w:trPr>
          <w:trHeight w:val="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331D5881" w14:textId="77777777" w:rsidR="00EE0AC6" w:rsidRPr="001062DD" w:rsidRDefault="00EE0AC6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° campioni tot.</w:t>
            </w:r>
          </w:p>
        </w:tc>
        <w:tc>
          <w:tcPr>
            <w:tcW w:w="946" w:type="pct"/>
            <w:tcBorders>
              <w:right w:val="single" w:sz="4" w:space="0" w:color="auto"/>
            </w:tcBorders>
            <w:vAlign w:val="center"/>
          </w:tcPr>
          <w:p w14:paraId="07D92A87" w14:textId="5B3896BF" w:rsidR="00EE0AC6" w:rsidRPr="001062DD" w:rsidRDefault="00EE0AC6" w:rsidP="00655157">
            <w:pPr>
              <w:pStyle w:val="Corpotes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  <w:tc>
          <w:tcPr>
            <w:tcW w:w="841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413278" w14:textId="77777777" w:rsidR="00EE0AC6" w:rsidRPr="001062DD" w:rsidRDefault="00EE0AC6" w:rsidP="00655157">
            <w:pPr>
              <w:pStyle w:val="Corpotes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a mineralizza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171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D39ECA1" w14:textId="24FBF308" w:rsidR="00EE0AC6" w:rsidRPr="001062DD" w:rsidRDefault="00EE0AC6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</w:tr>
      <w:tr w:rsidR="00EE2DC6" w:rsidRPr="001062DD" w14:paraId="23D15940" w14:textId="77777777">
        <w:trPr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Merge w:val="restart"/>
            <w:vAlign w:val="center"/>
          </w:tcPr>
          <w:p w14:paraId="49BA3B78" w14:textId="77777777" w:rsidR="00EE2DC6" w:rsidRPr="001062DD" w:rsidRDefault="00EE2DC6" w:rsidP="00655157">
            <w:pPr>
              <w:pStyle w:val="Corpotesto"/>
              <w:rPr>
                <w:rFonts w:ascii="Times New Roman" w:hAnsi="Times New Roman"/>
              </w:rPr>
            </w:pPr>
            <w:r w:rsidRPr="001062DD">
              <w:rPr>
                <w:rFonts w:ascii="Times New Roman" w:hAnsi="Times New Roman"/>
              </w:rPr>
              <w:t>Analisi</w:t>
            </w:r>
            <w:r>
              <w:rPr>
                <w:rFonts w:ascii="Times New Roman" w:hAnsi="Times New Roman"/>
              </w:rPr>
              <w:t xml:space="preserve">   </w:t>
            </w:r>
            <w:r w:rsidRPr="001062DD">
              <w:rPr>
                <w:rFonts w:ascii="Times New Roman" w:hAnsi="Times New Roman"/>
              </w:rPr>
              <w:t xml:space="preserve"> ICP</w:t>
            </w:r>
          </w:p>
        </w:tc>
        <w:tc>
          <w:tcPr>
            <w:tcW w:w="946" w:type="pct"/>
            <w:tcBorders>
              <w:right w:val="single" w:sz="4" w:space="0" w:color="auto"/>
            </w:tcBorders>
            <w:vAlign w:val="center"/>
          </w:tcPr>
          <w:p w14:paraId="08884DE1" w14:textId="77777777" w:rsidR="00EE2DC6" w:rsidRPr="001062DD" w:rsidRDefault="00EE2DC6" w:rsidP="0050363E">
            <w:pPr>
              <w:pStyle w:val="Corpotesto"/>
              <w:tabs>
                <w:tab w:val="left" w:pos="4890"/>
              </w:tabs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lementi richiest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3" w:type="pct"/>
            <w:gridSpan w:val="4"/>
            <w:tcBorders>
              <w:left w:val="single" w:sz="4" w:space="0" w:color="auto"/>
            </w:tcBorders>
            <w:vAlign w:val="center"/>
          </w:tcPr>
          <w:p w14:paraId="702057B3" w14:textId="77777777" w:rsidR="00EE2DC6" w:rsidRPr="001062DD" w:rsidRDefault="00EE2DC6" w:rsidP="0050363E">
            <w:pPr>
              <w:pStyle w:val="Corpotesto"/>
              <w:tabs>
                <w:tab w:val="left" w:pos="4890"/>
              </w:tabs>
              <w:spacing w:before="120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</w:tr>
      <w:tr w:rsidR="00EE2DC6" w:rsidRPr="001062DD" w14:paraId="51E9CAC0" w14:textId="77777777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Merge/>
            <w:tcBorders>
              <w:bottom w:val="single" w:sz="4" w:space="0" w:color="auto"/>
            </w:tcBorders>
            <w:vAlign w:val="center"/>
          </w:tcPr>
          <w:p w14:paraId="3159C365" w14:textId="77777777" w:rsidR="00EE2DC6" w:rsidRPr="001062DD" w:rsidRDefault="00EE2DC6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46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BA9B6AF" w14:textId="3A22902B" w:rsidR="00EE2DC6" w:rsidRPr="001062DD" w:rsidRDefault="00EE2DC6" w:rsidP="0050363E">
            <w:pPr>
              <w:pStyle w:val="Corpotesto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°campioni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3" w:type="pct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8D22BDF" w14:textId="77777777" w:rsidR="00EE2DC6" w:rsidRPr="001062DD" w:rsidRDefault="00EE2DC6" w:rsidP="0050363E">
            <w:pPr>
              <w:pStyle w:val="Corpotesto"/>
              <w:jc w:val="center"/>
              <w:rPr>
                <w:rFonts w:ascii="Times New Roman" w:hAnsi="Times New Roman"/>
                <w:b w:val="0"/>
                <w:bCs w:val="0"/>
              </w:rPr>
            </w:pPr>
          </w:p>
        </w:tc>
      </w:tr>
      <w:tr w:rsidR="00735100" w:rsidRPr="001062DD" w14:paraId="3CE5F4CB" w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Merge w:val="restart"/>
            <w:tcBorders>
              <w:top w:val="single" w:sz="4" w:space="0" w:color="auto"/>
            </w:tcBorders>
            <w:vAlign w:val="center"/>
          </w:tcPr>
          <w:p w14:paraId="1113FF32" w14:textId="77777777" w:rsidR="00735100" w:rsidRDefault="00735100" w:rsidP="0050363E">
            <w:pPr>
              <w:pStyle w:val="Corpotesto"/>
              <w:jc w:val="center"/>
              <w:rPr>
                <w:rFonts w:ascii="Times New Roman" w:hAnsi="Times New Roman"/>
              </w:rPr>
            </w:pPr>
          </w:p>
          <w:p w14:paraId="4731D3AA" w14:textId="77777777" w:rsidR="00735100" w:rsidRDefault="00735100" w:rsidP="0050363E">
            <w:pPr>
              <w:pStyle w:val="Corpotes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alisi CHN</w:t>
            </w:r>
          </w:p>
          <w:p w14:paraId="5D920AEE" w14:textId="77777777" w:rsidR="00735100" w:rsidRPr="001062DD" w:rsidRDefault="00735100" w:rsidP="0050363E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94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A3510" w14:textId="5B01952A" w:rsidR="00735100" w:rsidRDefault="00735100" w:rsidP="0050363E">
            <w:pPr>
              <w:pStyle w:val="Corpotesto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</w:rPr>
            </w:pPr>
            <w:proofErr w:type="spellStart"/>
            <w:r>
              <w:rPr>
                <w:rFonts w:ascii="Times New Roman" w:hAnsi="Times New Roman"/>
              </w:rPr>
              <w:t>n°campioni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92702A" w14:textId="70A744FB" w:rsidR="00735100" w:rsidRDefault="00735100" w:rsidP="0050363E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</w:tr>
      <w:tr w:rsidR="00655157" w:rsidRPr="001062DD" w14:paraId="004FCFF2" w14:textId="77777777" w:rsidTr="0050363E">
        <w:trPr>
          <w:trHeight w:val="9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Merge/>
            <w:vAlign w:val="center"/>
          </w:tcPr>
          <w:p w14:paraId="5CECDB33" w14:textId="77777777" w:rsidR="00655157" w:rsidRDefault="00655157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958" w:type="pct"/>
            <w:gridSpan w:val="5"/>
            <w:tcBorders>
              <w:top w:val="single" w:sz="4" w:space="0" w:color="auto"/>
            </w:tcBorders>
          </w:tcPr>
          <w:p w14:paraId="0DA30485" w14:textId="77777777" w:rsidR="00E106B9" w:rsidRDefault="00E106B9" w:rsidP="0050363E">
            <w:pPr>
              <w:pStyle w:val="Corpotesto"/>
              <w:spacing w:line="360" w:lineRule="auto"/>
              <w:jc w:val="center"/>
              <w:rPr>
                <w:rFonts w:ascii="Times New Roman" w:hAnsi="Times New Roman"/>
                <w:b w:val="0"/>
                <w:bCs w:val="0"/>
                <w:sz w:val="18"/>
              </w:rPr>
            </w:pPr>
          </w:p>
          <w:p w14:paraId="5BAF5DF5" w14:textId="77777777" w:rsidR="0050363E" w:rsidRDefault="0050363E" w:rsidP="0050363E">
            <w:pPr>
              <w:pStyle w:val="Corpotesto"/>
              <w:spacing w:line="360" w:lineRule="auto"/>
              <w:jc w:val="center"/>
              <w:rPr>
                <w:rFonts w:ascii="Times New Roman" w:hAnsi="Times New Roman"/>
                <w:b w:val="0"/>
                <w:bCs w:val="0"/>
                <w:sz w:val="18"/>
              </w:rPr>
            </w:pPr>
          </w:p>
          <w:p w14:paraId="2F0CE376" w14:textId="77777777" w:rsidR="0050363E" w:rsidRDefault="0050363E" w:rsidP="0050363E">
            <w:pPr>
              <w:pStyle w:val="Corpotesto"/>
              <w:spacing w:line="360" w:lineRule="auto"/>
              <w:jc w:val="center"/>
              <w:rPr>
                <w:rFonts w:ascii="Times New Roman" w:hAnsi="Times New Roman"/>
                <w:b w:val="0"/>
                <w:bCs w:val="0"/>
                <w:sz w:val="18"/>
              </w:rPr>
            </w:pPr>
          </w:p>
          <w:p w14:paraId="77CFF751" w14:textId="71B45AD0" w:rsidR="0050363E" w:rsidRPr="001531DA" w:rsidRDefault="0050363E" w:rsidP="0050363E">
            <w:pPr>
              <w:pStyle w:val="Corpotesto"/>
              <w:spacing w:line="36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</w:tr>
      <w:tr w:rsidR="0050363E" w:rsidRPr="001062DD" w14:paraId="6355E7B7" w14:textId="77777777" w:rsidTr="0050363E">
        <w:trPr>
          <w:trHeight w:val="1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pct"/>
            <w:vAlign w:val="center"/>
          </w:tcPr>
          <w:p w14:paraId="3028E9BB" w14:textId="0216293F" w:rsidR="0050363E" w:rsidRDefault="0050363E" w:rsidP="00655157">
            <w:pPr>
              <w:pStyle w:val="Corpotesto"/>
              <w:jc w:val="center"/>
              <w:rPr>
                <w:rFonts w:ascii="Times New Roman" w:hAnsi="Times New Roman"/>
              </w:rPr>
            </w:pPr>
            <w:r w:rsidRPr="0050363E">
              <w:rPr>
                <w:rFonts w:ascii="Times New Roman" w:hAnsi="Times New Roman"/>
              </w:rPr>
              <w:t xml:space="preserve">Analisi </w:t>
            </w:r>
            <w:r>
              <w:rPr>
                <w:rFonts w:ascii="Times New Roman" w:hAnsi="Times New Roman"/>
              </w:rPr>
              <w:t>TO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958" w:type="pct"/>
            <w:gridSpan w:val="5"/>
            <w:tcBorders>
              <w:top w:val="single" w:sz="4" w:space="0" w:color="auto"/>
            </w:tcBorders>
          </w:tcPr>
          <w:tbl>
            <w:tblPr>
              <w:tblStyle w:val="Grigliatabella2"/>
              <w:tblpPr w:leftFromText="141" w:rightFromText="141" w:vertAnchor="text" w:horzAnchor="margin" w:tblpY="-293"/>
              <w:tblOverlap w:val="never"/>
              <w:tblW w:w="4915" w:type="pct"/>
              <w:tblBorders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732"/>
              <w:gridCol w:w="5516"/>
            </w:tblGrid>
            <w:tr w:rsidR="0050363E" w14:paraId="3F6CEDE5" w14:textId="77777777" w:rsidTr="0050363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95" w:type="pct"/>
                  <w:vAlign w:val="center"/>
                </w:tcPr>
                <w:p w14:paraId="46F78EB1" w14:textId="66C45A66" w:rsidR="0050363E" w:rsidRPr="0050363E" w:rsidRDefault="0050363E" w:rsidP="0050363E">
                  <w:pPr>
                    <w:pStyle w:val="Corpotesto"/>
                    <w:spacing w:after="120"/>
                    <w:jc w:val="center"/>
                    <w:rPr>
                      <w:rFonts w:ascii="Times New Roman" w:hAnsi="Times New Roman"/>
                      <w:b w:val="0"/>
                      <w:bCs w:val="0"/>
                    </w:rPr>
                  </w:pPr>
                  <w:proofErr w:type="spellStart"/>
                  <w:r w:rsidRPr="0050363E">
                    <w:rPr>
                      <w:rFonts w:ascii="Times New Roman" w:hAnsi="Times New Roman"/>
                      <w:b w:val="0"/>
                    </w:rPr>
                    <w:t>n°campioni</w:t>
                  </w:r>
                  <w:proofErr w:type="spellEnd"/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3805" w:type="pct"/>
                  <w:vAlign w:val="center"/>
                </w:tcPr>
                <w:p w14:paraId="2229FA1D" w14:textId="77777777" w:rsidR="0050363E" w:rsidRDefault="0050363E" w:rsidP="0050363E">
                  <w:pPr>
                    <w:pStyle w:val="Corpotesto"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2C9B77F6" w14:textId="77777777" w:rsidR="0050363E" w:rsidRDefault="0050363E" w:rsidP="0050363E">
            <w:pPr>
              <w:pStyle w:val="Corpotesto"/>
              <w:spacing w:line="360" w:lineRule="auto"/>
              <w:jc w:val="center"/>
              <w:rPr>
                <w:rFonts w:ascii="Times New Roman" w:hAnsi="Times New Roman"/>
                <w:b w:val="0"/>
                <w:bCs w:val="0"/>
                <w:sz w:val="18"/>
              </w:rPr>
            </w:pPr>
          </w:p>
        </w:tc>
      </w:tr>
      <w:tr w:rsidR="00977DEE" w:rsidRPr="001062DD" w14:paraId="30366D43" w14:textId="77777777" w:rsidTr="0050363E">
        <w:trPr>
          <w:trHeight w:val="2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bottom w:val="single" w:sz="4" w:space="0" w:color="auto"/>
            </w:tcBorders>
            <w:vAlign w:val="center"/>
          </w:tcPr>
          <w:p w14:paraId="46405783" w14:textId="77777777" w:rsidR="00BA3EA5" w:rsidRDefault="00BA3EA5" w:rsidP="00977DEE">
            <w:pPr>
              <w:pStyle w:val="Corpotesto"/>
              <w:rPr>
                <w:rFonts w:ascii="Times New Roman" w:hAnsi="Times New Roman"/>
                <w:sz w:val="20"/>
              </w:rPr>
            </w:pPr>
          </w:p>
          <w:p w14:paraId="26F99BDF" w14:textId="77777777" w:rsidR="0050363E" w:rsidRPr="00347F99" w:rsidRDefault="0050363E" w:rsidP="0050363E">
            <w:pPr>
              <w:pStyle w:val="Corpotesto"/>
              <w:rPr>
                <w:rFonts w:ascii="Times New Roman" w:hAnsi="Times New Roman"/>
                <w:b w:val="0"/>
                <w:bCs w:val="0"/>
                <w:sz w:val="20"/>
              </w:rPr>
            </w:pPr>
            <w:r w:rsidRPr="00347F99">
              <w:rPr>
                <w:rFonts w:ascii="Times New Roman" w:hAnsi="Times New Roman"/>
                <w:sz w:val="20"/>
              </w:rPr>
              <w:t>Annotazioni del richiedente: Si certifica che il campione di cui alla presente richiesta di analisi è privo di sostanze cancerogene e/o mutagene secondo le normative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 w:rsidRPr="00347F99">
              <w:rPr>
                <w:rFonts w:ascii="Times New Roman" w:hAnsi="Times New Roman"/>
                <w:sz w:val="20"/>
              </w:rPr>
              <w:t xml:space="preserve">vigenti e che eventuali sostanze riconducibili alle suddette categorie, eventualmente impiegate durante la procedura di sintesi, sono state interamente rimosse. </w:t>
            </w:r>
          </w:p>
          <w:p w14:paraId="57EBA2A7" w14:textId="77777777" w:rsidR="00BA3EA5" w:rsidRDefault="00BA3EA5" w:rsidP="00977DEE">
            <w:pPr>
              <w:pStyle w:val="Corpotesto"/>
              <w:rPr>
                <w:rFonts w:ascii="Times New Roman" w:hAnsi="Times New Roman"/>
                <w:sz w:val="20"/>
              </w:rPr>
            </w:pPr>
          </w:p>
          <w:p w14:paraId="745FD7A7" w14:textId="77777777" w:rsidR="00BA3EA5" w:rsidRDefault="00BA3EA5" w:rsidP="00977DEE">
            <w:pPr>
              <w:pStyle w:val="Corpotesto"/>
              <w:rPr>
                <w:rFonts w:ascii="Times New Roman" w:hAnsi="Times New Roman"/>
                <w:sz w:val="20"/>
              </w:rPr>
            </w:pPr>
          </w:p>
          <w:p w14:paraId="5D200396" w14:textId="72C805B8" w:rsidR="001D2F5B" w:rsidRDefault="009C0413" w:rsidP="009C0413">
            <w:pPr>
              <w:rPr>
                <w:b w:val="0"/>
                <w:bCs w:val="0"/>
              </w:rPr>
            </w:pPr>
            <w:r w:rsidRPr="00347F99">
              <w:rPr>
                <w:sz w:val="20"/>
              </w:rPr>
              <w:t xml:space="preserve">Firma </w:t>
            </w:r>
            <w:r w:rsidR="0050363E">
              <w:rPr>
                <w:sz w:val="20"/>
              </w:rPr>
              <w:t>del titolare dei fondi</w:t>
            </w:r>
            <w:r w:rsidRPr="00347F99">
              <w:rPr>
                <w:sz w:val="20"/>
              </w:rPr>
              <w:t>_______________</w:t>
            </w:r>
          </w:p>
          <w:p w14:paraId="453F5BA9" w14:textId="77777777" w:rsidR="001D2F5B" w:rsidRPr="001D2F5B" w:rsidRDefault="001D2F5B" w:rsidP="001D2F5B"/>
          <w:p w14:paraId="44806EDE" w14:textId="4062EB8A" w:rsidR="001D2F5B" w:rsidRDefault="0050363E" w:rsidP="001D2F5B">
            <w:pPr>
              <w:pStyle w:val="Corpotes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ome del </w:t>
            </w:r>
            <w:proofErr w:type="gramStart"/>
            <w:r>
              <w:rPr>
                <w:rFonts w:ascii="Times New Roman" w:hAnsi="Times New Roman"/>
              </w:rPr>
              <w:t xml:space="preserve">fondo </w:t>
            </w:r>
            <w:r w:rsidR="001D2F5B">
              <w:rPr>
                <w:rFonts w:ascii="Times New Roman" w:hAnsi="Times New Roman"/>
              </w:rPr>
              <w:t xml:space="preserve"> _</w:t>
            </w:r>
            <w:proofErr w:type="gramEnd"/>
            <w:r w:rsidR="001D2F5B">
              <w:rPr>
                <w:rFonts w:ascii="Times New Roman" w:hAnsi="Times New Roman"/>
              </w:rPr>
              <w:t>____________</w:t>
            </w:r>
          </w:p>
          <w:p w14:paraId="5F5C6E4D" w14:textId="2AAC2F0C" w:rsidR="001D2F5B" w:rsidRDefault="001D2F5B" w:rsidP="001D2F5B">
            <w:pPr>
              <w:rPr>
                <w:b w:val="0"/>
                <w:bCs w:val="0"/>
              </w:rPr>
            </w:pPr>
          </w:p>
          <w:p w14:paraId="2A95B23B" w14:textId="4BE3573A" w:rsidR="001D2F5B" w:rsidRDefault="001D2F5B" w:rsidP="001D2F5B">
            <w:pPr>
              <w:rPr>
                <w:b w:val="0"/>
                <w:bCs w:val="0"/>
              </w:rPr>
            </w:pPr>
          </w:p>
          <w:p w14:paraId="6B962515" w14:textId="77777777" w:rsidR="00977DEE" w:rsidRPr="001D2F5B" w:rsidRDefault="00977DEE" w:rsidP="001D2F5B"/>
        </w:tc>
      </w:tr>
      <w:tr w:rsidR="00954AC1" w:rsidRPr="001062DD" w14:paraId="49472F6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nil"/>
            </w:tcBorders>
            <w:vAlign w:val="center"/>
          </w:tcPr>
          <w:p w14:paraId="7A91DFE4" w14:textId="4328F94F" w:rsidR="00BD087D" w:rsidRPr="001062DD" w:rsidRDefault="00C97122" w:rsidP="00655157">
            <w:pPr>
              <w:pStyle w:val="Corpotesto"/>
              <w:rPr>
                <w:rFonts w:ascii="Times New Roman" w:hAnsi="Times New Roman"/>
                <w:b w:val="0"/>
                <w:bCs w:val="0"/>
              </w:rPr>
            </w:pPr>
            <w:r>
              <w:rPr>
                <w:rFonts w:ascii="Times New Roman" w:hAnsi="Times New Roman"/>
                <w:b w:val="0"/>
                <w:bCs w:val="0"/>
              </w:rPr>
              <w:t>_Totale Analisi ______________________________________________</w:t>
            </w:r>
          </w:p>
        </w:tc>
      </w:tr>
    </w:tbl>
    <w:p w14:paraId="4AF17853" w14:textId="7C2DD039" w:rsidR="0092576B" w:rsidRDefault="0092576B" w:rsidP="00BA3EA5">
      <w:pPr>
        <w:pStyle w:val="Corpotesto"/>
        <w:rPr>
          <w:rFonts w:ascii="Times New Roman" w:hAnsi="Times New Roman"/>
        </w:rPr>
      </w:pPr>
    </w:p>
    <w:sectPr w:rsidR="0092576B" w:rsidSect="00BA3EA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80" w:bottom="1440" w:left="1080" w:header="340" w:footer="2312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C309A" w14:textId="77777777" w:rsidR="00200FAB" w:rsidRDefault="00200FAB">
      <w:r>
        <w:separator/>
      </w:r>
    </w:p>
  </w:endnote>
  <w:endnote w:type="continuationSeparator" w:id="0">
    <w:p w14:paraId="42333D6D" w14:textId="77777777" w:rsidR="00200FAB" w:rsidRDefault="00200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4D13C" w14:textId="77777777" w:rsidR="00275DD7" w:rsidRDefault="00275DD7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2D74E" w14:textId="77777777" w:rsidR="00275DD7" w:rsidRDefault="00275DD7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122DB" w14:textId="06F34690" w:rsidR="00A3308B" w:rsidRDefault="00BA3EA5" w:rsidP="00A3308B">
    <w:pPr>
      <w:rPr>
        <w:rFonts w:ascii="Times New Roman" w:hAnsi="Times New Roman"/>
        <w:color w:val="0000FF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6F573C" wp14:editId="71FE346F">
              <wp:simplePos x="0" y="0"/>
              <wp:positionH relativeFrom="margin">
                <wp:posOffset>-358140</wp:posOffset>
              </wp:positionH>
              <wp:positionV relativeFrom="paragraph">
                <wp:posOffset>7620</wp:posOffset>
              </wp:positionV>
              <wp:extent cx="2385060" cy="1828800"/>
              <wp:effectExtent l="0" t="0" r="15240" b="18415"/>
              <wp:wrapSquare wrapText="bothSides"/>
              <wp:docPr id="1" name="Casella di tes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85060" cy="182880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3C5ED6DB" w14:textId="77777777" w:rsidR="00BA3EA5" w:rsidRPr="00275DD7" w:rsidRDefault="00BA3EA5" w:rsidP="00A3308B">
                          <w:pPr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  <w:szCs w:val="18"/>
                            </w:rPr>
                          </w:pP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  <w:szCs w:val="18"/>
                            </w:rPr>
                            <w:t>Laboratorio di Microanalisi</w:t>
                          </w: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  <w:szCs w:val="18"/>
                            </w:rPr>
                            <w:br/>
                            <w:t xml:space="preserve">dr.ssa Susanna Pucci </w:t>
                          </w:r>
                        </w:p>
                        <w:p w14:paraId="1D656415" w14:textId="77777777" w:rsidR="00BA3EA5" w:rsidRPr="00275DD7" w:rsidRDefault="00BA3EA5" w:rsidP="00A3308B">
                          <w:pPr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</w:pP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Via Maragliano,77</w:t>
                          </w:r>
                        </w:p>
                        <w:p w14:paraId="55BD28E8" w14:textId="77777777" w:rsidR="00BA3EA5" w:rsidRPr="00275DD7" w:rsidRDefault="00BA3EA5" w:rsidP="00A3308B">
                          <w:pPr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</w:pP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50143 Firenze (FI)</w:t>
                          </w:r>
                        </w:p>
                        <w:p w14:paraId="54D73DB9" w14:textId="0221C93F" w:rsidR="00BA3EA5" w:rsidRPr="00275DD7" w:rsidRDefault="00BA3EA5" w:rsidP="00A3308B">
                          <w:pPr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</w:pP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Tel.</w:t>
                          </w:r>
                          <w:r w:rsidR="00275DD7"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 xml:space="preserve"> studio</w:t>
                          </w: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: 055 275 5532</w:t>
                          </w:r>
                          <w:r w:rsidR="00275DD7"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br/>
                            <w:t>Tel Lab :055 275 5539</w:t>
                          </w:r>
                          <w:r w:rsidR="00275DD7"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br/>
                          </w:r>
                          <w:proofErr w:type="spellStart"/>
                          <w:r w:rsidR="00275DD7"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cell</w:t>
                          </w:r>
                          <w:proofErr w:type="spellEnd"/>
                          <w:r w:rsidR="00275DD7"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. : +39 3356562951</w:t>
                          </w:r>
                        </w:p>
                        <w:p w14:paraId="45490B75" w14:textId="4C44E225" w:rsidR="00275DD7" w:rsidRPr="00275DD7" w:rsidRDefault="00BA3EA5" w:rsidP="00275DD7">
                          <w:pPr>
                            <w:pStyle w:val="Pidipagina"/>
                            <w:ind w:right="-680"/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</w:pPr>
                          <w:r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t>e-mail: susanna.pucci@unifi.it</w:t>
                          </w:r>
                          <w:r w:rsidR="00275DD7" w:rsidRPr="00275DD7">
                            <w:rPr>
                              <w:rFonts w:ascii="Times New Roman" w:hAnsi="Times New Roman"/>
                              <w:color w:val="1F497D" w:themeColor="text2"/>
                              <w:sz w:val="18"/>
                            </w:rPr>
                            <w:br/>
                          </w:r>
                          <w:hyperlink r:id="rId1" w:tgtFrame="_blank" w:history="1">
                            <w:r w:rsidR="00275DD7" w:rsidRPr="00275DD7">
                              <w:rPr>
                                <w:rFonts w:ascii="Times New Roman" w:hAnsi="Times New Roman"/>
                                <w:color w:val="1F497D" w:themeColor="text2"/>
                                <w:sz w:val="18"/>
                                <w:szCs w:val="18"/>
                                <w:u w:val="single"/>
                              </w:rPr>
                              <w:t>https://www.dagri.unifi.it/vp-357-laboratorio-di-microanalisi-via-maragliano.html</w:t>
                            </w:r>
                          </w:hyperlink>
                        </w:p>
                        <w:p w14:paraId="06ABA9C7" w14:textId="6532307B" w:rsidR="00BA3EA5" w:rsidRPr="00275DD7" w:rsidRDefault="00BA3EA5" w:rsidP="007824BC">
                          <w:pPr>
                            <w:pStyle w:val="Pidipagina"/>
                            <w:ind w:right="-680"/>
                            <w:rPr>
                              <w:rFonts w:ascii="Times New Roman" w:hAnsi="Times New Roman"/>
                              <w:color w:val="0000FF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66F573C" id="_x0000_t202" coordsize="21600,21600" o:spt="202" path="m,l,21600r21600,l21600,xe">
              <v:stroke joinstyle="miter"/>
              <v:path gradientshapeok="t" o:connecttype="rect"/>
            </v:shapetype>
            <v:shape id="Casella di testo 1" o:spid="_x0000_s1026" type="#_x0000_t202" style="position:absolute;margin-left:-28.2pt;margin-top:.6pt;width:187.8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" filled="f" strokeweight=".5pt">
              <v:textbox style="mso-fit-shape-to-text:t">
                <w:txbxContent>
                  <w:p w14:paraId="3C5ED6DB" w14:textId="77777777" w:rsidR="00BA3EA5" w:rsidRPr="00275DD7" w:rsidRDefault="00BA3EA5" w:rsidP="00A3308B">
                    <w:pPr>
                      <w:rPr>
                        <w:rFonts w:ascii="Times New Roman" w:hAnsi="Times New Roman"/>
                        <w:color w:val="1F497D" w:themeColor="text2"/>
                        <w:sz w:val="18"/>
                        <w:szCs w:val="18"/>
                      </w:rPr>
                    </w:pP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  <w:szCs w:val="18"/>
                      </w:rPr>
                      <w:t>Laboratorio di Microanalisi</w:t>
                    </w: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  <w:szCs w:val="18"/>
                      </w:rPr>
                      <w:br/>
                      <w:t xml:space="preserve">dr.ssa Susanna Pucci </w:t>
                    </w:r>
                  </w:p>
                  <w:p w14:paraId="1D656415" w14:textId="77777777" w:rsidR="00BA3EA5" w:rsidRPr="00275DD7" w:rsidRDefault="00BA3EA5" w:rsidP="00A3308B">
                    <w:pPr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</w:pP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Via Maragliano,77</w:t>
                    </w:r>
                  </w:p>
                  <w:p w14:paraId="55BD28E8" w14:textId="77777777" w:rsidR="00BA3EA5" w:rsidRPr="00275DD7" w:rsidRDefault="00BA3EA5" w:rsidP="00A3308B">
                    <w:pPr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</w:pP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50143 Firenze (FI)</w:t>
                    </w:r>
                  </w:p>
                  <w:p w14:paraId="54D73DB9" w14:textId="0221C93F" w:rsidR="00BA3EA5" w:rsidRPr="00275DD7" w:rsidRDefault="00BA3EA5" w:rsidP="00A3308B">
                    <w:pPr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</w:pP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Tel.</w:t>
                    </w:r>
                    <w:r w:rsidR="00275DD7"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 xml:space="preserve"> studio</w:t>
                    </w: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: 055 275 5532</w:t>
                    </w:r>
                    <w:r w:rsidR="00275DD7"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br/>
                      <w:t>Tel Lab :055 275 5539</w:t>
                    </w:r>
                    <w:r w:rsidR="00275DD7"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br/>
                    </w:r>
                    <w:proofErr w:type="spellStart"/>
                    <w:r w:rsidR="00275DD7"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cell</w:t>
                    </w:r>
                    <w:proofErr w:type="spellEnd"/>
                    <w:r w:rsidR="00275DD7"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. : +39 3356562951</w:t>
                    </w:r>
                  </w:p>
                  <w:p w14:paraId="45490B75" w14:textId="4C44E225" w:rsidR="00275DD7" w:rsidRPr="00275DD7" w:rsidRDefault="00BA3EA5" w:rsidP="00275DD7">
                    <w:pPr>
                      <w:pStyle w:val="Pidipagina"/>
                      <w:ind w:right="-680"/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</w:pPr>
                    <w:r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t>e-mail: susanna.pucci@unifi.it</w:t>
                    </w:r>
                    <w:r w:rsidR="00275DD7" w:rsidRPr="00275DD7">
                      <w:rPr>
                        <w:rFonts w:ascii="Times New Roman" w:hAnsi="Times New Roman"/>
                        <w:color w:val="1F497D" w:themeColor="text2"/>
                        <w:sz w:val="18"/>
                      </w:rPr>
                      <w:br/>
                    </w:r>
                    <w:hyperlink r:id="rId2" w:tgtFrame="_blank" w:history="1">
                      <w:r w:rsidR="00275DD7" w:rsidRPr="00275DD7">
                        <w:rPr>
                          <w:rFonts w:ascii="Times New Roman" w:hAnsi="Times New Roman"/>
                          <w:color w:val="1F497D" w:themeColor="text2"/>
                          <w:sz w:val="18"/>
                          <w:szCs w:val="18"/>
                          <w:u w:val="single"/>
                        </w:rPr>
                        <w:t>https://www.dagri.unifi.it/vp-357-laboratorio-di-microanalisi-via-maragliano.html</w:t>
                      </w:r>
                    </w:hyperlink>
                  </w:p>
                  <w:p w14:paraId="06ABA9C7" w14:textId="6532307B" w:rsidR="00BA3EA5" w:rsidRPr="00275DD7" w:rsidRDefault="00BA3EA5" w:rsidP="007824BC">
                    <w:pPr>
                      <w:pStyle w:val="Pidipagina"/>
                      <w:ind w:right="-680"/>
                      <w:rPr>
                        <w:rFonts w:ascii="Times New Roman" w:hAnsi="Times New Roman"/>
                        <w:color w:val="0000FF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  <w:p w14:paraId="56CD42B1" w14:textId="15476E30" w:rsidR="00A3308B" w:rsidRDefault="00A3308B" w:rsidP="00A3308B">
    <w:pPr>
      <w:rPr>
        <w:rFonts w:ascii="Times New Roman" w:hAnsi="Times New Roman"/>
        <w:color w:val="0000FF"/>
        <w:sz w:val="18"/>
        <w:szCs w:val="18"/>
      </w:rPr>
    </w:pPr>
  </w:p>
  <w:p w14:paraId="655514EE" w14:textId="43614DD2" w:rsidR="00A3308B" w:rsidRPr="00696FAA" w:rsidRDefault="00A3308B" w:rsidP="00A3308B">
    <w:pPr>
      <w:pStyle w:val="Pidipagina"/>
      <w:ind w:right="-680"/>
      <w:rPr>
        <w:rFonts w:ascii="Times New Roman" w:hAnsi="Times New Roman"/>
        <w:color w:val="0000F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3F106" w14:textId="77777777" w:rsidR="00200FAB" w:rsidRDefault="00200FAB">
      <w:r>
        <w:separator/>
      </w:r>
    </w:p>
  </w:footnote>
  <w:footnote w:type="continuationSeparator" w:id="0">
    <w:p w14:paraId="322E02BB" w14:textId="77777777" w:rsidR="00200FAB" w:rsidRDefault="00200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6D8E8" w14:textId="77777777" w:rsidR="00275DD7" w:rsidRDefault="00275DD7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892E1" w14:textId="77777777" w:rsidR="00275DD7" w:rsidRDefault="00275DD7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3721E" w14:textId="6178A591" w:rsidR="00E12B4E" w:rsidRDefault="00A3308B">
    <w:pPr>
      <w:pStyle w:val="Intestazione"/>
      <w:tabs>
        <w:tab w:val="clear" w:pos="4819"/>
        <w:tab w:val="clear" w:pos="9638"/>
        <w:tab w:val="right" w:pos="10348"/>
      </w:tabs>
      <w:ind w:right="-327"/>
      <w:rPr>
        <w:rFonts w:ascii="Times New Roman" w:hAnsi="Times New Roman"/>
        <w:b/>
        <w:position w:val="40"/>
      </w:rPr>
    </w:pPr>
    <w:r>
      <w:rPr>
        <w:noProof/>
      </w:rPr>
      <w:drawing>
        <wp:inline distT="0" distB="0" distL="0" distR="0" wp14:anchorId="6C74A0B6" wp14:editId="51465BAE">
          <wp:extent cx="5875020" cy="1157504"/>
          <wp:effectExtent l="0" t="0" r="0" b="5080"/>
          <wp:docPr id="7" name="Immagine 7" descr="http://wwwnew.dagri.unifi.it/upload/sub/logo-banner/banner_DAGRI_positiv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new.dagri.unifi.it/upload/sub/logo-banner/banner_DAGRI_positiv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2492" cy="12141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0DD52B" w14:textId="77777777" w:rsidR="002A4F60" w:rsidRDefault="002A4F60" w:rsidP="00942BB7">
    <w:pPr>
      <w:pStyle w:val="Intestazione"/>
      <w:tabs>
        <w:tab w:val="clear" w:pos="4819"/>
        <w:tab w:val="clear" w:pos="9638"/>
        <w:tab w:val="right" w:pos="10348"/>
      </w:tabs>
      <w:ind w:right="-327"/>
    </w:pPr>
  </w:p>
  <w:p w14:paraId="5DB7BE84" w14:textId="77777777" w:rsidR="00662310" w:rsidRDefault="004A1ABC" w:rsidP="00AB5215">
    <w:pPr>
      <w:pStyle w:val="Intestazione"/>
      <w:tabs>
        <w:tab w:val="clear" w:pos="4819"/>
        <w:tab w:val="clear" w:pos="9638"/>
        <w:tab w:val="right" w:pos="10348"/>
      </w:tabs>
      <w:ind w:right="-327"/>
    </w:pPr>
    <w:r>
      <w:t xml:space="preserve">            </w:t>
    </w:r>
    <w:r w:rsidR="00A87497" w:rsidRPr="00A87497">
      <w:t xml:space="preserve">MODULO </w:t>
    </w:r>
    <w:r w:rsidR="001F4C97" w:rsidRPr="00A87497">
      <w:t>DI RICHIESTA ANALISI</w:t>
    </w:r>
    <w:r w:rsidR="00405454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F5253"/>
    <w:multiLevelType w:val="hybridMultilevel"/>
    <w:tmpl w:val="022A73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54611"/>
    <w:multiLevelType w:val="hybridMultilevel"/>
    <w:tmpl w:val="5D50273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embedSystemFonts/>
  <w:proofState w:spelling="clean" w:grammar="clean"/>
  <w:stylePaneFormatFilter w:val="012F" w:allStyles="1" w:customStyles="1" w:latentStyles="1" w:stylesInUse="1" w:headingStyles="1" w:numberingStyles="0" w:tableStyles="0" w:directFormattingOnRuns="1" w:directFormattingOnParagraphs="0" w:directFormattingOnNumbering="0" w:directFormattingOnTables="0" w:clearFormatting="0" w:top3HeadingStyles="0" w:visibleStyles="0" w:alternateStyleNames="0"/>
  <w:stylePaneSortMethod w:val="0000"/>
  <w:defaultTabStop w:val="709"/>
  <w:hyphenationZone w:val="283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jQxApLGBhbmJko6SsGpxcWZ+XkgBea1AKm930UsAAAA"/>
  </w:docVars>
  <w:rsids>
    <w:rsidRoot w:val="00523D31"/>
    <w:rsid w:val="000066E4"/>
    <w:rsid w:val="00042A13"/>
    <w:rsid w:val="00066B6F"/>
    <w:rsid w:val="00092814"/>
    <w:rsid w:val="00092BA4"/>
    <w:rsid w:val="00094AC9"/>
    <w:rsid w:val="000A68DA"/>
    <w:rsid w:val="000D5E51"/>
    <w:rsid w:val="000E50FE"/>
    <w:rsid w:val="00102A50"/>
    <w:rsid w:val="00102B40"/>
    <w:rsid w:val="0010339B"/>
    <w:rsid w:val="00105B8F"/>
    <w:rsid w:val="001062DD"/>
    <w:rsid w:val="0011088D"/>
    <w:rsid w:val="00111DC3"/>
    <w:rsid w:val="00134AA8"/>
    <w:rsid w:val="001531DA"/>
    <w:rsid w:val="00172609"/>
    <w:rsid w:val="001755BF"/>
    <w:rsid w:val="00177C91"/>
    <w:rsid w:val="0018175B"/>
    <w:rsid w:val="00187990"/>
    <w:rsid w:val="00190CA2"/>
    <w:rsid w:val="001A1B8A"/>
    <w:rsid w:val="001D2896"/>
    <w:rsid w:val="001D2F5B"/>
    <w:rsid w:val="001F0B24"/>
    <w:rsid w:val="001F4C97"/>
    <w:rsid w:val="0020026D"/>
    <w:rsid w:val="00200FAB"/>
    <w:rsid w:val="00225B90"/>
    <w:rsid w:val="00236383"/>
    <w:rsid w:val="00243EE2"/>
    <w:rsid w:val="00247402"/>
    <w:rsid w:val="00275DD7"/>
    <w:rsid w:val="002A4F60"/>
    <w:rsid w:val="002A5B17"/>
    <w:rsid w:val="002C3F80"/>
    <w:rsid w:val="00303F0E"/>
    <w:rsid w:val="00347F99"/>
    <w:rsid w:val="00355FDF"/>
    <w:rsid w:val="00361337"/>
    <w:rsid w:val="00362439"/>
    <w:rsid w:val="003B0C1E"/>
    <w:rsid w:val="003F7A13"/>
    <w:rsid w:val="00405454"/>
    <w:rsid w:val="004478C5"/>
    <w:rsid w:val="00457296"/>
    <w:rsid w:val="004A1ABC"/>
    <w:rsid w:val="004B324B"/>
    <w:rsid w:val="004B65A1"/>
    <w:rsid w:val="004D2587"/>
    <w:rsid w:val="004E22E1"/>
    <w:rsid w:val="004E2A8E"/>
    <w:rsid w:val="004E2EB7"/>
    <w:rsid w:val="004F798A"/>
    <w:rsid w:val="00501B0F"/>
    <w:rsid w:val="0050363E"/>
    <w:rsid w:val="0050567E"/>
    <w:rsid w:val="005205ED"/>
    <w:rsid w:val="00523D31"/>
    <w:rsid w:val="00540035"/>
    <w:rsid w:val="005608D8"/>
    <w:rsid w:val="00570A86"/>
    <w:rsid w:val="0057592F"/>
    <w:rsid w:val="00584EC5"/>
    <w:rsid w:val="005D16A3"/>
    <w:rsid w:val="005E37D4"/>
    <w:rsid w:val="005F2EA9"/>
    <w:rsid w:val="00614696"/>
    <w:rsid w:val="00643134"/>
    <w:rsid w:val="00645994"/>
    <w:rsid w:val="00650ED6"/>
    <w:rsid w:val="00655157"/>
    <w:rsid w:val="00662310"/>
    <w:rsid w:val="00665FF5"/>
    <w:rsid w:val="006A4561"/>
    <w:rsid w:val="006A4C20"/>
    <w:rsid w:val="006C0C12"/>
    <w:rsid w:val="006C61BC"/>
    <w:rsid w:val="006E68E4"/>
    <w:rsid w:val="006F08D6"/>
    <w:rsid w:val="006F2986"/>
    <w:rsid w:val="00735100"/>
    <w:rsid w:val="007650DC"/>
    <w:rsid w:val="00773EA1"/>
    <w:rsid w:val="007A633B"/>
    <w:rsid w:val="007D2339"/>
    <w:rsid w:val="007F701D"/>
    <w:rsid w:val="00813784"/>
    <w:rsid w:val="00846911"/>
    <w:rsid w:val="00856606"/>
    <w:rsid w:val="00893477"/>
    <w:rsid w:val="008E065E"/>
    <w:rsid w:val="008F5E85"/>
    <w:rsid w:val="0090632B"/>
    <w:rsid w:val="00912F74"/>
    <w:rsid w:val="00920915"/>
    <w:rsid w:val="00920D42"/>
    <w:rsid w:val="0092576B"/>
    <w:rsid w:val="00932EBE"/>
    <w:rsid w:val="0093664E"/>
    <w:rsid w:val="00942BB7"/>
    <w:rsid w:val="00954AC1"/>
    <w:rsid w:val="00961078"/>
    <w:rsid w:val="00977DEE"/>
    <w:rsid w:val="00991930"/>
    <w:rsid w:val="009B6137"/>
    <w:rsid w:val="009C0413"/>
    <w:rsid w:val="009C0FA9"/>
    <w:rsid w:val="009D7D9B"/>
    <w:rsid w:val="009E63BE"/>
    <w:rsid w:val="00A3308B"/>
    <w:rsid w:val="00A446CB"/>
    <w:rsid w:val="00A50D6C"/>
    <w:rsid w:val="00A72E8F"/>
    <w:rsid w:val="00A7599F"/>
    <w:rsid w:val="00A85D68"/>
    <w:rsid w:val="00A87497"/>
    <w:rsid w:val="00AA2FC1"/>
    <w:rsid w:val="00AB5215"/>
    <w:rsid w:val="00AC2357"/>
    <w:rsid w:val="00B02D32"/>
    <w:rsid w:val="00B11C1A"/>
    <w:rsid w:val="00B51E8C"/>
    <w:rsid w:val="00B7044C"/>
    <w:rsid w:val="00B90B89"/>
    <w:rsid w:val="00BA3EA5"/>
    <w:rsid w:val="00BB28CB"/>
    <w:rsid w:val="00BD087D"/>
    <w:rsid w:val="00C14CC6"/>
    <w:rsid w:val="00C31E16"/>
    <w:rsid w:val="00C51D57"/>
    <w:rsid w:val="00C63E0D"/>
    <w:rsid w:val="00C844DF"/>
    <w:rsid w:val="00C97122"/>
    <w:rsid w:val="00CD528C"/>
    <w:rsid w:val="00D2006D"/>
    <w:rsid w:val="00D2313D"/>
    <w:rsid w:val="00D26372"/>
    <w:rsid w:val="00D87E68"/>
    <w:rsid w:val="00D93471"/>
    <w:rsid w:val="00DA5138"/>
    <w:rsid w:val="00DC57F9"/>
    <w:rsid w:val="00E106B9"/>
    <w:rsid w:val="00E12B4E"/>
    <w:rsid w:val="00E45120"/>
    <w:rsid w:val="00E71847"/>
    <w:rsid w:val="00E941A3"/>
    <w:rsid w:val="00EC72EC"/>
    <w:rsid w:val="00ED38AE"/>
    <w:rsid w:val="00EE0AC6"/>
    <w:rsid w:val="00EE294C"/>
    <w:rsid w:val="00EE2DC6"/>
    <w:rsid w:val="00F123BF"/>
    <w:rsid w:val="00F53706"/>
    <w:rsid w:val="00F622B3"/>
    <w:rsid w:val="00F64D41"/>
    <w:rsid w:val="00F6758C"/>
    <w:rsid w:val="00F8443C"/>
    <w:rsid w:val="00F942E0"/>
    <w:rsid w:val="00FC0B68"/>
    <w:rsid w:val="00FC2F9F"/>
    <w:rsid w:val="00FD6B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A2B4C9E"/>
  <w15:docId w15:val="{6B4DEB7F-190B-2540-ADE3-BB7C8C7FA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rsid w:val="0050363E"/>
    <w:rPr>
      <w:rFonts w:ascii="Garamond" w:hAnsi="Garamond"/>
      <w:sz w:val="24"/>
    </w:rPr>
  </w:style>
  <w:style w:type="paragraph" w:styleId="Titolo1">
    <w:name w:val="heading 1"/>
    <w:basedOn w:val="Normale"/>
    <w:next w:val="Normale"/>
    <w:link w:val="Titolo1Carattere"/>
    <w:uiPriority w:val="99"/>
    <w:rsid w:val="006C0C12"/>
    <w:pPr>
      <w:keepNext/>
      <w:jc w:val="center"/>
      <w:outlineLvl w:val="0"/>
    </w:pPr>
    <w:rPr>
      <w:b/>
    </w:rPr>
  </w:style>
  <w:style w:type="paragraph" w:styleId="Titolo2">
    <w:name w:val="heading 2"/>
    <w:basedOn w:val="Normale"/>
    <w:next w:val="Normale"/>
    <w:link w:val="Titolo2Carattere"/>
    <w:uiPriority w:val="99"/>
    <w:rsid w:val="006C0C12"/>
    <w:pPr>
      <w:keepNext/>
      <w:outlineLvl w:val="1"/>
    </w:pPr>
    <w:rPr>
      <w:rFonts w:ascii="Arial" w:hAnsi="Arial"/>
      <w:b/>
    </w:rPr>
  </w:style>
  <w:style w:type="paragraph" w:styleId="Titolo3">
    <w:name w:val="heading 3"/>
    <w:basedOn w:val="Normale"/>
    <w:next w:val="Normale"/>
    <w:link w:val="Titolo3Carattere"/>
    <w:uiPriority w:val="99"/>
    <w:rsid w:val="006C0C12"/>
    <w:pPr>
      <w:keepNext/>
      <w:spacing w:line="260" w:lineRule="exact"/>
      <w:outlineLvl w:val="2"/>
    </w:pPr>
    <w:rPr>
      <w:rFonts w:ascii="Arial" w:hAnsi="Arial"/>
      <w:b/>
      <w:color w:val="0000F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C0C12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6C0C1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C0C12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Intestazione">
    <w:name w:val="header"/>
    <w:basedOn w:val="Normale"/>
    <w:link w:val="IntestazioneCarattere"/>
    <w:uiPriority w:val="99"/>
    <w:rsid w:val="006C0C1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6C0C12"/>
    <w:rPr>
      <w:rFonts w:ascii="Garamond" w:hAnsi="Garamond"/>
      <w:sz w:val="24"/>
    </w:rPr>
  </w:style>
  <w:style w:type="paragraph" w:styleId="Pidipagina">
    <w:name w:val="footer"/>
    <w:basedOn w:val="Normale"/>
    <w:link w:val="PidipaginaCarattere"/>
    <w:rsid w:val="006C0C1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6C0C12"/>
    <w:rPr>
      <w:rFonts w:ascii="Garamond" w:hAnsi="Garamond"/>
      <w:sz w:val="24"/>
    </w:rPr>
  </w:style>
  <w:style w:type="paragraph" w:styleId="Testodelblocco">
    <w:name w:val="Block Text"/>
    <w:basedOn w:val="Normale"/>
    <w:uiPriority w:val="99"/>
    <w:rsid w:val="006C0C12"/>
    <w:pPr>
      <w:tabs>
        <w:tab w:val="left" w:pos="9498"/>
      </w:tabs>
      <w:ind w:left="142" w:right="4227"/>
    </w:pPr>
    <w:rPr>
      <w:sz w:val="28"/>
    </w:rPr>
  </w:style>
  <w:style w:type="paragraph" w:styleId="Corpotesto">
    <w:name w:val="Body Text"/>
    <w:basedOn w:val="Normale"/>
    <w:link w:val="CorpotestoCarattere"/>
    <w:uiPriority w:val="99"/>
    <w:rsid w:val="006C0C12"/>
    <w:pPr>
      <w:jc w:val="both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6C0C12"/>
    <w:rPr>
      <w:rFonts w:ascii="Garamond" w:hAnsi="Garamond"/>
      <w:sz w:val="24"/>
    </w:rPr>
  </w:style>
  <w:style w:type="character" w:styleId="Numeropagina">
    <w:name w:val="page number"/>
    <w:basedOn w:val="Carpredefinitoparagrafo"/>
    <w:uiPriority w:val="99"/>
    <w:rsid w:val="006C0C12"/>
    <w:rPr>
      <w:rFonts w:cs="Times New Roman"/>
    </w:rPr>
  </w:style>
  <w:style w:type="paragraph" w:styleId="Formuladichiusura">
    <w:name w:val="Closing"/>
    <w:basedOn w:val="Normale"/>
    <w:next w:val="Firma"/>
    <w:link w:val="FormuladichiusuraCarattere"/>
    <w:uiPriority w:val="99"/>
    <w:rsid w:val="006C0C12"/>
    <w:pPr>
      <w:keepNext/>
      <w:spacing w:after="60" w:line="220" w:lineRule="atLeast"/>
      <w:jc w:val="both"/>
    </w:pPr>
    <w:rPr>
      <w:rFonts w:ascii="Arial" w:hAnsi="Arial"/>
      <w:spacing w:val="-5"/>
      <w:sz w:val="20"/>
    </w:r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6C0C12"/>
    <w:rPr>
      <w:rFonts w:ascii="Garamond" w:hAnsi="Garamond"/>
      <w:sz w:val="24"/>
    </w:rPr>
  </w:style>
  <w:style w:type="paragraph" w:styleId="Data">
    <w:name w:val="Date"/>
    <w:basedOn w:val="Normale"/>
    <w:next w:val="Indirizzo"/>
    <w:link w:val="DataCarattere"/>
    <w:uiPriority w:val="99"/>
    <w:rsid w:val="006C0C12"/>
    <w:pPr>
      <w:spacing w:after="220" w:line="220" w:lineRule="atLeast"/>
      <w:jc w:val="both"/>
    </w:pPr>
    <w:rPr>
      <w:rFonts w:ascii="Arial" w:hAnsi="Arial"/>
      <w:spacing w:val="-5"/>
      <w:sz w:val="20"/>
    </w:rPr>
  </w:style>
  <w:style w:type="character" w:customStyle="1" w:styleId="DataCarattere">
    <w:name w:val="Data Carattere"/>
    <w:basedOn w:val="Carpredefinitoparagrafo"/>
    <w:link w:val="Data"/>
    <w:uiPriority w:val="99"/>
    <w:semiHidden/>
    <w:rsid w:val="006C0C12"/>
    <w:rPr>
      <w:rFonts w:ascii="Garamond" w:hAnsi="Garamond"/>
      <w:sz w:val="24"/>
    </w:rPr>
  </w:style>
  <w:style w:type="paragraph" w:customStyle="1" w:styleId="Indirizzo">
    <w:name w:val="Indirizzo"/>
    <w:basedOn w:val="Normale"/>
    <w:next w:val="Normale"/>
    <w:uiPriority w:val="99"/>
    <w:rsid w:val="006C0C12"/>
    <w:pPr>
      <w:spacing w:before="220" w:line="220" w:lineRule="atLeast"/>
      <w:jc w:val="both"/>
    </w:pPr>
    <w:rPr>
      <w:rFonts w:ascii="Arial" w:hAnsi="Arial"/>
      <w:spacing w:val="-5"/>
      <w:sz w:val="20"/>
    </w:rPr>
  </w:style>
  <w:style w:type="paragraph" w:styleId="Firma">
    <w:name w:val="Signature"/>
    <w:basedOn w:val="Normale"/>
    <w:link w:val="FirmaCarattere"/>
    <w:uiPriority w:val="99"/>
    <w:rsid w:val="006C0C12"/>
    <w:pPr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6C0C12"/>
    <w:rPr>
      <w:rFonts w:ascii="Garamond" w:hAnsi="Garamond"/>
      <w:sz w:val="24"/>
    </w:rPr>
  </w:style>
  <w:style w:type="table" w:styleId="Grigliatabella">
    <w:name w:val="Table Grid"/>
    <w:basedOn w:val="Tabellanormale"/>
    <w:uiPriority w:val="99"/>
    <w:rsid w:val="001F4C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2">
    <w:name w:val="Table Grid 2"/>
    <w:basedOn w:val="Tabellanormale"/>
    <w:uiPriority w:val="99"/>
    <w:rsid w:val="001F4C97"/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llegamentoipertestuale">
    <w:name w:val="Hyperlink"/>
    <w:basedOn w:val="Carpredefinitoparagrafo"/>
    <w:uiPriority w:val="99"/>
    <w:rsid w:val="000E50FE"/>
    <w:rPr>
      <w:rFonts w:cs="Times New Roman"/>
      <w:color w:val="0000FF"/>
      <w:u w:val="single"/>
    </w:rPr>
  </w:style>
  <w:style w:type="character" w:styleId="Collegamentovisitato">
    <w:name w:val="FollowedHyperlink"/>
    <w:basedOn w:val="Carpredefinitoparagrafo"/>
    <w:uiPriority w:val="99"/>
    <w:rsid w:val="0093664E"/>
    <w:rPr>
      <w:rFonts w:cs="Times New Roman"/>
      <w:color w:val="800080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rsid w:val="0085660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C0C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04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dagri.unifi.it/vp-357-laboratorio-di-microanalisi-via-maragliano.html" TargetMode="External"/><Relationship Id="rId1" Type="http://schemas.openxmlformats.org/officeDocument/2006/relationships/hyperlink" Target="https://www.dagri.unifi.it/vp-357-laboratorio-di-microanalisi-via-maragliano.html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Data</vt:lpstr>
    </vt:vector>
  </TitlesOfParts>
  <Company>…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>. .</dc:creator>
  <cp:lastModifiedBy>Susanna Pucci</cp:lastModifiedBy>
  <cp:revision>7</cp:revision>
  <cp:lastPrinted>2021-03-11T10:25:00Z</cp:lastPrinted>
  <dcterms:created xsi:type="dcterms:W3CDTF">2021-10-21T11:23:00Z</dcterms:created>
  <dcterms:modified xsi:type="dcterms:W3CDTF">2023-12-15T07:46:00Z</dcterms:modified>
</cp:coreProperties>
</file>